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4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MW4EMQwDhXxA//8lf6BwaCRNmgBSccbdwrsFIYqk7Jo/S/VR36qqp5q/8qKv+rv++62mZ9qw8nPeyxLPteUn18nuAK9hDuc7PCOO+gLPLSsroVZf9A9Jf9eBviwX5436eWjbP/wnU7YD2S/xLIKrQ1qli1u+qashqyf1Vo+GbFNY0rf2C02r+DnB29Y3Irc2s8sr93DtF8py6+ikidfs9SAWGVrJ8DofsYtZ45g6yFvmaLJ24r8nq7Aezl7rO+GMIvDdzyugEBbeJryeB+QisPFfH+QjVvk57vbzyk4BET/rAm9eNBhZEL6Yz5lanCXdF+cHYMbEg3u+805dfPPaeHE/SOKoUid4byAobyd4DL5+V7CD/k0OInS5mH8FSb1RKM2B/z73vvsNKfVdSnNS5J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omento - as much as I love it - is iPhone only. Or doubled on iPad.</w:t>
      </w:r>
    </w:p>
    <w:bookmarkStart w:id="25" w:name="neil-aug-07-2012-0413-pm"/>
    <w:p>
      <w:pPr>
        <w:pStyle w:val="Heading2"/>
      </w:pPr>
      <w:r>
        <w:t xml:space="preserve">Neil —</w:t>
      </w:r>
      <w:r>
        <w:t xml:space="preserve"> </w:t>
      </w:r>
      <w:hyperlink r:id="rId24">
        <w:r>
          <w:rPr>
            <w:rStyle w:val="Hyperlink"/>
          </w:rPr>
          <w:t xml:space="preserve">Aug 07, 2012 04:13 pm</w:t>
        </w:r>
      </w:hyperlink>
    </w:p>
    <w:p>
      <w:pPr>
        <w:pStyle w:val="FirstParagraph"/>
      </w:pPr>
      <w:r>
        <w:t xml:space="preserve">Ditto. Getting your data out of momento is a pain in the butt. Plus,</w:t>
      </w:r>
      <w:r>
        <w:t xml:space="preserve"> </w:t>
      </w:r>
      <w:r>
        <w:t xml:space="preserve">they are totally unresponsive when it comes to support. Day One is being</w:t>
      </w:r>
      <w:r>
        <w:t xml:space="preserve"> </w:t>
      </w:r>
      <w:r>
        <w:t xml:space="preserve">actively developed on multiple platforms and has import/export</w:t>
      </w:r>
      <w:r>
        <w:t xml:space="preserve"> </w:t>
      </w:r>
      <w:r>
        <w:t xml:space="preserve">functiona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4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05-4208-11e9-9d31-040140774501" TargetMode="External" /><Relationship Type="http://schemas.openxmlformats.org/officeDocument/2006/relationships/hyperlink" Id="rId20" Target="https://my.remarkbox.com/55ed5df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05-4208-11e9-9d31-040140774501" TargetMode="External" /><Relationship Type="http://schemas.openxmlformats.org/officeDocument/2006/relationships/hyperlink" Id="rId20" Target="https://my.remarkbox.com/55ed5df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c</dc:title>
  <dc:creator/>
  <cp:keywords/>
  <dcterms:created xsi:type="dcterms:W3CDTF">2026-05-09T09:45:31Z</dcterms:created>
  <dcterms:modified xsi:type="dcterms:W3CDTF">2026-05-09T09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